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7272" w:rsidRPr="00535E63" w:rsidRDefault="00FC374E" w:rsidP="00237272">
      <w:pPr>
        <w:spacing w:after="0" w:line="48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t xml:space="preserve">Animal journal. </w:t>
      </w:r>
      <w:r w:rsidR="00237272" w:rsidRPr="00535E63">
        <w:rPr>
          <w:rFonts w:ascii="Arial" w:hAnsi="Arial" w:cs="Arial"/>
          <w:b/>
          <w:sz w:val="24"/>
          <w:szCs w:val="24"/>
          <w:lang w:val="en-US"/>
        </w:rPr>
        <w:t>Salivary and urinary metabolome analysis for pre-puberty-related biomarkers identification in porcine.</w:t>
      </w:r>
    </w:p>
    <w:p w:rsidR="00237272" w:rsidRPr="00535E63" w:rsidRDefault="00237272" w:rsidP="00237272">
      <w:pPr>
        <w:spacing w:after="0" w:line="48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 w:rsidRPr="00535E63">
        <w:rPr>
          <w:rFonts w:ascii="Arial" w:hAnsi="Arial" w:cs="Arial"/>
          <w:sz w:val="24"/>
          <w:szCs w:val="24"/>
        </w:rPr>
        <w:t>Ghylène Goudet, Lydie Nadal-Desbarats, Cécile Douet, Jonathan Savoie, Christophe Staub, Eric Venturi, Stéphane Ferchaud, Sylviane Boulot, Armelle Prunier</w:t>
      </w:r>
    </w:p>
    <w:p w:rsidR="00237272" w:rsidRPr="00535E63" w:rsidRDefault="00237272" w:rsidP="00AD7014">
      <w:pPr>
        <w:spacing w:after="0" w:line="480" w:lineRule="auto"/>
        <w:jc w:val="both"/>
        <w:rPr>
          <w:rFonts w:ascii="Arial" w:hAnsi="Arial" w:cs="Arial"/>
          <w:b/>
          <w:sz w:val="24"/>
          <w:szCs w:val="24"/>
        </w:rPr>
      </w:pPr>
    </w:p>
    <w:p w:rsidR="00237272" w:rsidRPr="00535E63" w:rsidRDefault="00237272" w:rsidP="00AD7014">
      <w:pPr>
        <w:spacing w:after="0" w:line="480" w:lineRule="auto"/>
        <w:jc w:val="both"/>
        <w:rPr>
          <w:rFonts w:ascii="Arial" w:hAnsi="Arial" w:cs="Arial"/>
          <w:b/>
          <w:sz w:val="24"/>
          <w:szCs w:val="24"/>
        </w:rPr>
      </w:pPr>
    </w:p>
    <w:p w:rsidR="00237272" w:rsidRPr="00535E63" w:rsidRDefault="00237272" w:rsidP="00AD7014">
      <w:pPr>
        <w:spacing w:after="0" w:line="480" w:lineRule="auto"/>
        <w:jc w:val="both"/>
        <w:rPr>
          <w:rFonts w:ascii="Arial" w:hAnsi="Arial" w:cs="Arial"/>
          <w:b/>
          <w:sz w:val="24"/>
          <w:szCs w:val="24"/>
        </w:rPr>
      </w:pPr>
    </w:p>
    <w:p w:rsidR="00EE4DA9" w:rsidRPr="00535E63" w:rsidRDefault="00F360C8" w:rsidP="00AD7014">
      <w:pPr>
        <w:spacing w:after="0"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t>Supplementary Table S1</w:t>
      </w:r>
      <w:r w:rsidR="008949A9" w:rsidRPr="00535E63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EE4DA9" w:rsidRPr="00535E63">
        <w:rPr>
          <w:rFonts w:ascii="Arial" w:hAnsi="Arial" w:cs="Arial"/>
          <w:i/>
          <w:sz w:val="24"/>
          <w:szCs w:val="24"/>
          <w:lang w:val="en-US"/>
        </w:rPr>
        <w:t xml:space="preserve">Summary of the quality criteria of the </w:t>
      </w:r>
      <w:r w:rsidR="00404863" w:rsidRPr="00535E63">
        <w:rPr>
          <w:rFonts w:ascii="Arial" w:hAnsi="Arial" w:cs="Arial"/>
          <w:i/>
          <w:sz w:val="24"/>
          <w:szCs w:val="24"/>
          <w:lang w:val="en-US"/>
        </w:rPr>
        <w:t xml:space="preserve">Orthogonal Partial Least Squares Discriminant Analysis (OPLS-DA) </w:t>
      </w:r>
      <w:r w:rsidR="00EE4DA9" w:rsidRPr="00535E63">
        <w:rPr>
          <w:rFonts w:ascii="Arial" w:hAnsi="Arial" w:cs="Arial"/>
          <w:i/>
          <w:sz w:val="24"/>
          <w:szCs w:val="24"/>
          <w:lang w:val="en-US"/>
        </w:rPr>
        <w:t>models fitted</w:t>
      </w:r>
      <w:r w:rsidR="00462BED" w:rsidRPr="00535E63">
        <w:rPr>
          <w:rFonts w:ascii="Arial" w:hAnsi="Arial" w:cs="Arial"/>
          <w:i/>
          <w:sz w:val="24"/>
          <w:szCs w:val="24"/>
          <w:lang w:val="en-US"/>
        </w:rPr>
        <w:t xml:space="preserve"> on </w:t>
      </w:r>
      <w:r w:rsidR="00097818" w:rsidRPr="00535E63">
        <w:rPr>
          <w:rFonts w:ascii="Arial" w:hAnsi="Arial" w:cs="Arial"/>
          <w:i/>
          <w:sz w:val="24"/>
          <w:szCs w:val="24"/>
          <w:lang w:val="en-US"/>
        </w:rPr>
        <w:t xml:space="preserve">porcine </w:t>
      </w:r>
      <w:r w:rsidR="00462BED" w:rsidRPr="00535E63">
        <w:rPr>
          <w:rFonts w:ascii="Arial" w:hAnsi="Arial" w:cs="Arial"/>
          <w:i/>
          <w:sz w:val="24"/>
          <w:szCs w:val="24"/>
          <w:lang w:val="en-US"/>
        </w:rPr>
        <w:t>urine data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EE4DA9" w:rsidRPr="00535E63" w:rsidTr="00F5391C">
        <w:tc>
          <w:tcPr>
            <w:tcW w:w="2303" w:type="dxa"/>
            <w:vMerge w:val="restart"/>
            <w:tcBorders>
              <w:top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OPLS-DA model</w:t>
            </w:r>
          </w:p>
        </w:tc>
        <w:tc>
          <w:tcPr>
            <w:tcW w:w="6909" w:type="dxa"/>
            <w:gridSpan w:val="3"/>
            <w:tcBorders>
              <w:top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Quality of the models</w:t>
            </w:r>
          </w:p>
        </w:tc>
      </w:tr>
      <w:tr w:rsidR="00EE4DA9" w:rsidRPr="00535E63" w:rsidTr="00F5391C">
        <w:tc>
          <w:tcPr>
            <w:tcW w:w="2303" w:type="dxa"/>
            <w:vMerge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i/>
                <w:lang w:val="en-US"/>
              </w:rPr>
              <w:t>R²</w:t>
            </w:r>
            <w:r w:rsidRPr="00535E63">
              <w:rPr>
                <w:rFonts w:ascii="Arial" w:hAnsi="Arial" w:cs="Arial"/>
                <w:lang w:val="en-US"/>
              </w:rPr>
              <w:t>Y(cum)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i/>
                <w:lang w:val="en-US"/>
              </w:rPr>
              <w:t>Q²</w:t>
            </w:r>
            <w:r w:rsidRPr="00535E63">
              <w:rPr>
                <w:rFonts w:ascii="Arial" w:hAnsi="Arial" w:cs="Arial"/>
                <w:lang w:val="en-US"/>
              </w:rPr>
              <w:t>(cum)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CV-ANOVA</w:t>
            </w:r>
          </w:p>
        </w:tc>
      </w:tr>
      <w:tr w:rsidR="00EE4DA9" w:rsidRPr="00535E63" w:rsidTr="00F5391C">
        <w:tc>
          <w:tcPr>
            <w:tcW w:w="2303" w:type="dxa"/>
            <w:tcBorders>
              <w:top w:val="single" w:sz="4" w:space="0" w:color="auto"/>
            </w:tcBorders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5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4</w:t>
            </w:r>
          </w:p>
        </w:tc>
        <w:tc>
          <w:tcPr>
            <w:tcW w:w="2303" w:type="dxa"/>
            <w:tcBorders>
              <w:top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66</w:t>
            </w:r>
          </w:p>
        </w:tc>
        <w:tc>
          <w:tcPr>
            <w:tcW w:w="2303" w:type="dxa"/>
            <w:tcBorders>
              <w:top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2</w:t>
            </w:r>
          </w:p>
        </w:tc>
        <w:tc>
          <w:tcPr>
            <w:tcW w:w="2303" w:type="dxa"/>
            <w:tcBorders>
              <w:top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33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5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3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97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845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02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5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6909" w:type="dxa"/>
            <w:gridSpan w:val="3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5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73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14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89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4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3</w:t>
            </w:r>
          </w:p>
        </w:tc>
        <w:tc>
          <w:tcPr>
            <w:tcW w:w="6909" w:type="dxa"/>
            <w:gridSpan w:val="3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4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95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85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005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4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58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42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11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3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88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18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80</w:t>
            </w:r>
          </w:p>
        </w:tc>
      </w:tr>
      <w:tr w:rsidR="00EE4DA9" w:rsidRPr="00535E63" w:rsidTr="00F5391C">
        <w:tc>
          <w:tcPr>
            <w:tcW w:w="2303" w:type="dxa"/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3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78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475</w:t>
            </w:r>
          </w:p>
        </w:tc>
        <w:tc>
          <w:tcPr>
            <w:tcW w:w="2303" w:type="dxa"/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35</w:t>
            </w:r>
          </w:p>
        </w:tc>
      </w:tr>
      <w:tr w:rsidR="00EE4DA9" w:rsidRPr="00535E63" w:rsidTr="00F5391C"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4000E8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-2 </w:t>
            </w:r>
            <w:r w:rsidR="00EE4DA9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EE4DA9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67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31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EE4DA9" w:rsidRPr="00535E63" w:rsidRDefault="00EE4DA9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3</w:t>
            </w:r>
          </w:p>
        </w:tc>
      </w:tr>
    </w:tbl>
    <w:p w:rsidR="00EE4DA9" w:rsidRPr="00535E63" w:rsidRDefault="00EE4DA9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A45DCB" w:rsidRPr="00535E63" w:rsidRDefault="00A45DCB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A35E0C" w:rsidRPr="00535E63" w:rsidRDefault="00F360C8" w:rsidP="00AD7014">
      <w:pPr>
        <w:spacing w:after="0"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2</w:t>
      </w:r>
      <w:r w:rsidR="00A35E0C" w:rsidRPr="00535E63">
        <w:rPr>
          <w:rFonts w:ascii="Arial" w:hAnsi="Arial" w:cs="Arial"/>
          <w:sz w:val="24"/>
          <w:szCs w:val="24"/>
          <w:lang w:val="en-US"/>
        </w:rPr>
        <w:t xml:space="preserve"> </w:t>
      </w:r>
      <w:r w:rsidR="00097818" w:rsidRPr="00535E63">
        <w:rPr>
          <w:rFonts w:ascii="Arial" w:hAnsi="Arial" w:cs="Arial"/>
          <w:i/>
          <w:sz w:val="24"/>
          <w:szCs w:val="24"/>
          <w:lang w:val="en-US"/>
        </w:rPr>
        <w:t>Porcine u</w:t>
      </w:r>
      <w:r w:rsidR="00A35E0C" w:rsidRPr="00535E63">
        <w:rPr>
          <w:rFonts w:ascii="Arial" w:hAnsi="Arial" w:cs="Arial"/>
          <w:i/>
          <w:sz w:val="24"/>
          <w:szCs w:val="24"/>
          <w:lang w:val="en-US"/>
        </w:rPr>
        <w:t>rine metabolites identified</w:t>
      </w:r>
      <w:r w:rsidR="00DB5B0B" w:rsidRPr="00535E63">
        <w:rPr>
          <w:rFonts w:ascii="Arial" w:hAnsi="Arial" w:cs="Arial"/>
          <w:i/>
          <w:sz w:val="24"/>
          <w:szCs w:val="24"/>
          <w:lang w:val="en-US"/>
        </w:rPr>
        <w:t xml:space="preserve"> by </w:t>
      </w:r>
      <w:r w:rsidR="00404863" w:rsidRPr="00535E63">
        <w:rPr>
          <w:rFonts w:ascii="Arial" w:hAnsi="Arial" w:cs="Arial"/>
          <w:i/>
          <w:sz w:val="24"/>
          <w:szCs w:val="24"/>
          <w:lang w:val="en-US"/>
        </w:rPr>
        <w:t xml:space="preserve">Orthogonal Partial Least Squares Discriminant Analysis (OPLS-DA) </w:t>
      </w:r>
      <w:r w:rsidR="00DB5B0B" w:rsidRPr="00535E63">
        <w:rPr>
          <w:rFonts w:ascii="Arial" w:hAnsi="Arial" w:cs="Arial"/>
          <w:i/>
          <w:sz w:val="24"/>
          <w:szCs w:val="24"/>
          <w:lang w:val="en-US"/>
        </w:rPr>
        <w:t>discriminating week</w:t>
      </w:r>
      <w:r w:rsidR="00A35E0C" w:rsidRPr="00535E63">
        <w:rPr>
          <w:rFonts w:ascii="Arial" w:hAnsi="Arial" w:cs="Arial"/>
          <w:i/>
          <w:sz w:val="24"/>
          <w:szCs w:val="24"/>
          <w:lang w:val="en-US"/>
        </w:rPr>
        <w:t>-5 versus week-3 before puberty.</w:t>
      </w:r>
    </w:p>
    <w:tbl>
      <w:tblPr>
        <w:tblStyle w:val="Ombrageclair"/>
        <w:tblW w:w="8472" w:type="dxa"/>
        <w:tblInd w:w="0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381"/>
        <w:gridCol w:w="1200"/>
        <w:gridCol w:w="1119"/>
        <w:gridCol w:w="2438"/>
        <w:gridCol w:w="1334"/>
      </w:tblGrid>
      <w:tr w:rsidR="00A35E0C" w:rsidRPr="00535E63" w:rsidTr="004C62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Var</w:t>
            </w:r>
            <w:proofErr w:type="spellEnd"/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 xml:space="preserve"> ID (</w:t>
            </w: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Metabolites</w:t>
            </w:r>
            <w:proofErr w:type="spellEnd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)</w:t>
            </w:r>
          </w:p>
        </w:tc>
        <w:tc>
          <w:tcPr>
            <w:tcW w:w="1200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A35E0C" w:rsidRPr="00535E63" w:rsidRDefault="00A35E0C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VIP</w:t>
            </w:r>
          </w:p>
        </w:tc>
        <w:tc>
          <w:tcPr>
            <w:tcW w:w="1119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A35E0C" w:rsidRPr="00535E63" w:rsidRDefault="00A35E0C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-value</w:t>
            </w:r>
          </w:p>
        </w:tc>
        <w:tc>
          <w:tcPr>
            <w:tcW w:w="243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A35E0C" w:rsidRPr="00535E63" w:rsidRDefault="00A35E0C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Fold Change ratio</w:t>
            </w:r>
          </w:p>
          <w:p w:rsidR="00A35E0C" w:rsidRPr="00535E63" w:rsidRDefault="00A35E0C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(week-3/ week-5)</w:t>
            </w:r>
          </w:p>
        </w:tc>
        <w:tc>
          <w:tcPr>
            <w:tcW w:w="1334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A35E0C" w:rsidRPr="00535E63" w:rsidRDefault="00A35E0C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3/-5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1.61</w:t>
            </w:r>
          </w:p>
        </w:tc>
        <w:tc>
          <w:tcPr>
            <w:tcW w:w="1200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77</w:t>
            </w:r>
          </w:p>
        </w:tc>
        <w:tc>
          <w:tcPr>
            <w:tcW w:w="1119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012</w:t>
            </w:r>
          </w:p>
        </w:tc>
        <w:tc>
          <w:tcPr>
            <w:tcW w:w="2438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75</w:t>
            </w:r>
          </w:p>
        </w:tc>
        <w:tc>
          <w:tcPr>
            <w:tcW w:w="1334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Alanine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51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11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4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</w:t>
            </w:r>
            <w:r w:rsidR="00462BED"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1.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57</w:t>
            </w:r>
          </w:p>
        </w:tc>
        <w:tc>
          <w:tcPr>
            <w:tcW w:w="12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52</w:t>
            </w:r>
          </w:p>
        </w:tc>
        <w:tc>
          <w:tcPr>
            <w:tcW w:w="1119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12</w:t>
            </w:r>
          </w:p>
        </w:tc>
        <w:tc>
          <w:tcPr>
            <w:tcW w:w="243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76</w:t>
            </w:r>
          </w:p>
        </w:tc>
        <w:tc>
          <w:tcPr>
            <w:tcW w:w="1334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(</w:t>
            </w: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Pyruvate+X</w:t>
            </w:r>
            <w:proofErr w:type="spellEnd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)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39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4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0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</w:t>
            </w:r>
            <w:r w:rsidR="00462BED"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0.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93</w:t>
            </w:r>
          </w:p>
        </w:tc>
        <w:tc>
          <w:tcPr>
            <w:tcW w:w="12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35</w:t>
            </w:r>
          </w:p>
        </w:tc>
        <w:tc>
          <w:tcPr>
            <w:tcW w:w="1119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3</w:t>
            </w:r>
          </w:p>
        </w:tc>
        <w:tc>
          <w:tcPr>
            <w:tcW w:w="243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6</w:t>
            </w:r>
          </w:p>
        </w:tc>
        <w:tc>
          <w:tcPr>
            <w:tcW w:w="1334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Lactate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30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4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4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DimethylSulfone</w:t>
            </w:r>
            <w:proofErr w:type="spellEnd"/>
          </w:p>
        </w:tc>
        <w:tc>
          <w:tcPr>
            <w:tcW w:w="12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30</w:t>
            </w:r>
          </w:p>
        </w:tc>
        <w:tc>
          <w:tcPr>
            <w:tcW w:w="1119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4</w:t>
            </w:r>
          </w:p>
        </w:tc>
        <w:tc>
          <w:tcPr>
            <w:tcW w:w="243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27</w:t>
            </w:r>
          </w:p>
        </w:tc>
        <w:tc>
          <w:tcPr>
            <w:tcW w:w="1334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</w:t>
            </w:r>
            <w:r w:rsidR="00462BED"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3.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36</w:t>
            </w:r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29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4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22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IsovalerylGlycine</w:t>
            </w:r>
            <w:proofErr w:type="spellEnd"/>
          </w:p>
        </w:tc>
        <w:tc>
          <w:tcPr>
            <w:tcW w:w="12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07</w:t>
            </w:r>
          </w:p>
        </w:tc>
        <w:tc>
          <w:tcPr>
            <w:tcW w:w="1119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7</w:t>
            </w:r>
          </w:p>
        </w:tc>
        <w:tc>
          <w:tcPr>
            <w:tcW w:w="243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8</w:t>
            </w:r>
          </w:p>
        </w:tc>
        <w:tc>
          <w:tcPr>
            <w:tcW w:w="1334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Trigonelline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07</w:t>
            </w:r>
          </w:p>
        </w:tc>
        <w:tc>
          <w:tcPr>
            <w:tcW w:w="1119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2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27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Glycine</w:t>
            </w:r>
          </w:p>
        </w:tc>
        <w:tc>
          <w:tcPr>
            <w:tcW w:w="120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01</w:t>
            </w:r>
          </w:p>
        </w:tc>
        <w:tc>
          <w:tcPr>
            <w:tcW w:w="1119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8</w:t>
            </w:r>
          </w:p>
        </w:tc>
        <w:tc>
          <w:tcPr>
            <w:tcW w:w="243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77</w:t>
            </w:r>
          </w:p>
        </w:tc>
        <w:tc>
          <w:tcPr>
            <w:tcW w:w="1334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auto"/>
                <w:lang w:eastAsia="fr-FR"/>
              </w:rPr>
              <w:t>Tyrosine+</w:t>
            </w:r>
            <w:r w:rsidRPr="00535E63">
              <w:rPr>
                <w:rFonts w:ascii="Arial" w:eastAsia="Times New Roman" w:hAnsi="Arial" w:cs="Arial"/>
                <w:b w:val="0"/>
                <w:i/>
                <w:color w:val="auto"/>
                <w:lang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auto"/>
                <w:lang w:eastAsia="fr-FR"/>
              </w:rPr>
              <w:t>Cresol</w:t>
            </w:r>
            <w:proofErr w:type="spellEnd"/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96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4</w:t>
            </w:r>
          </w:p>
        </w:tc>
        <w:tc>
          <w:tcPr>
            <w:tcW w:w="24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86</w:t>
            </w:r>
          </w:p>
        </w:tc>
        <w:tc>
          <w:tcPr>
            <w:tcW w:w="13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5E0C" w:rsidRPr="00535E63" w:rsidRDefault="00A35E0C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535E63">
              <w:rPr>
                <w:rFonts w:ascii="Arial" w:hAnsi="Arial" w:cs="Arial"/>
              </w:rPr>
              <w:t>Down</w:t>
            </w:r>
          </w:p>
        </w:tc>
      </w:tr>
      <w:tr w:rsidR="00A35E0C" w:rsidRPr="00535E63" w:rsidTr="004C6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72" w:type="dxa"/>
            <w:gridSpan w:val="5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4C62CA" w:rsidRPr="00535E63" w:rsidRDefault="004C62CA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</w:p>
          <w:p w:rsidR="00A35E0C" w:rsidRPr="00535E63" w:rsidRDefault="00A35E0C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 xml:space="preserve">VIP = variable Importance in Projection in the OPLS-DA model. </w:t>
            </w: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val="en-US"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value</w:t>
            </w:r>
            <w:r w:rsidRPr="00535E63">
              <w:rPr>
                <w:rFonts w:ascii="Arial" w:hAnsi="Arial" w:cs="Arial"/>
                <w:b w:val="0"/>
                <w:lang w:val="en-US"/>
              </w:rPr>
              <w:t xml:space="preserve"> obtained by a non-parametric test (Wilcoxon rank-sum test).</w:t>
            </w:r>
            <w:r w:rsidR="006E25CD" w:rsidRPr="00535E63">
              <w:rPr>
                <w:rFonts w:ascii="Arial" w:hAnsi="Arial" w:cs="Arial"/>
                <w:b w:val="0"/>
                <w:lang w:val="en-US"/>
              </w:rPr>
              <w:t xml:space="preserve"> Und = undetermined</w:t>
            </w:r>
            <w:r w:rsidR="004C31C5" w:rsidRPr="00535E63">
              <w:rPr>
                <w:rFonts w:ascii="Arial" w:hAnsi="Arial" w:cs="Arial"/>
                <w:b w:val="0"/>
                <w:lang w:val="en-US"/>
              </w:rPr>
              <w:t>, X: unknown</w:t>
            </w:r>
          </w:p>
        </w:tc>
      </w:tr>
    </w:tbl>
    <w:p w:rsidR="00A35E0C" w:rsidRPr="00535E63" w:rsidRDefault="00A35E0C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45DCB" w:rsidRPr="00535E63" w:rsidRDefault="00A45DCB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403646" w:rsidRPr="00535E63" w:rsidRDefault="00F360C8" w:rsidP="00AD7014">
      <w:pPr>
        <w:spacing w:after="0"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3</w:t>
      </w:r>
      <w:r w:rsidR="00403646" w:rsidRPr="00535E63">
        <w:rPr>
          <w:rFonts w:ascii="Arial" w:hAnsi="Arial" w:cs="Arial"/>
          <w:sz w:val="24"/>
          <w:szCs w:val="24"/>
          <w:lang w:val="en-US"/>
        </w:rPr>
        <w:t xml:space="preserve"> </w:t>
      </w:r>
      <w:r w:rsidR="00403646" w:rsidRPr="00535E63">
        <w:rPr>
          <w:rFonts w:ascii="Arial" w:hAnsi="Arial" w:cs="Arial"/>
          <w:i/>
          <w:sz w:val="24"/>
          <w:szCs w:val="24"/>
          <w:lang w:val="en-US"/>
        </w:rPr>
        <w:t xml:space="preserve">Summary of the quality criteria of the </w:t>
      </w:r>
      <w:r w:rsidR="00404863" w:rsidRPr="00535E63">
        <w:rPr>
          <w:rFonts w:ascii="Arial" w:hAnsi="Arial" w:cs="Arial"/>
          <w:i/>
          <w:sz w:val="24"/>
          <w:szCs w:val="24"/>
          <w:lang w:val="en-US"/>
        </w:rPr>
        <w:t xml:space="preserve">Orthogonal Partial Least Squares Discriminant Analysis (OPLS-DA) </w:t>
      </w:r>
      <w:r w:rsidR="00403646" w:rsidRPr="00535E63">
        <w:rPr>
          <w:rFonts w:ascii="Arial" w:hAnsi="Arial" w:cs="Arial"/>
          <w:i/>
          <w:sz w:val="24"/>
          <w:szCs w:val="24"/>
          <w:lang w:val="en-US"/>
        </w:rPr>
        <w:t xml:space="preserve">models fitted on </w:t>
      </w:r>
      <w:r w:rsidR="00097818" w:rsidRPr="00535E63">
        <w:rPr>
          <w:rFonts w:ascii="Arial" w:hAnsi="Arial" w:cs="Arial"/>
          <w:i/>
          <w:sz w:val="24"/>
          <w:szCs w:val="24"/>
          <w:lang w:val="en-US"/>
        </w:rPr>
        <w:t xml:space="preserve">porcine </w:t>
      </w:r>
      <w:r w:rsidR="00403646" w:rsidRPr="00535E63">
        <w:rPr>
          <w:rFonts w:ascii="Arial" w:hAnsi="Arial" w:cs="Arial"/>
          <w:i/>
          <w:sz w:val="24"/>
          <w:szCs w:val="24"/>
          <w:lang w:val="en-US"/>
        </w:rPr>
        <w:t>saliva data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403646" w:rsidRPr="00535E63" w:rsidTr="00136308">
        <w:tc>
          <w:tcPr>
            <w:tcW w:w="2303" w:type="dxa"/>
            <w:vMerge w:val="restart"/>
            <w:tcBorders>
              <w:top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OPLS-DA model</w:t>
            </w:r>
          </w:p>
        </w:tc>
        <w:tc>
          <w:tcPr>
            <w:tcW w:w="6909" w:type="dxa"/>
            <w:gridSpan w:val="3"/>
            <w:tcBorders>
              <w:top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Quality of the models</w:t>
            </w:r>
          </w:p>
        </w:tc>
      </w:tr>
      <w:tr w:rsidR="00403646" w:rsidRPr="00535E63" w:rsidTr="00136308">
        <w:tc>
          <w:tcPr>
            <w:tcW w:w="2303" w:type="dxa"/>
            <w:vMerge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i/>
                <w:lang w:val="en-US"/>
              </w:rPr>
              <w:t>R²</w:t>
            </w:r>
            <w:r w:rsidRPr="00535E63">
              <w:rPr>
                <w:rFonts w:ascii="Arial" w:hAnsi="Arial" w:cs="Arial"/>
                <w:lang w:val="en-US"/>
              </w:rPr>
              <w:t>Y(cum)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i/>
                <w:lang w:val="en-US"/>
              </w:rPr>
              <w:t>Q²</w:t>
            </w:r>
            <w:r w:rsidRPr="00535E63">
              <w:rPr>
                <w:rFonts w:ascii="Arial" w:hAnsi="Arial" w:cs="Arial"/>
                <w:lang w:val="en-US"/>
              </w:rPr>
              <w:t>(cum)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CV-ANOVA</w:t>
            </w:r>
          </w:p>
        </w:tc>
      </w:tr>
      <w:tr w:rsidR="00403646" w:rsidRPr="00535E63" w:rsidTr="00136308">
        <w:tc>
          <w:tcPr>
            <w:tcW w:w="2303" w:type="dxa"/>
            <w:tcBorders>
              <w:top w:val="single" w:sz="4" w:space="0" w:color="auto"/>
            </w:tcBorders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-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5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4</w:t>
            </w:r>
          </w:p>
        </w:tc>
        <w:tc>
          <w:tcPr>
            <w:tcW w:w="6909" w:type="dxa"/>
            <w:gridSpan w:val="3"/>
            <w:tcBorders>
              <w:top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5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3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64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5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4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5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45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2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74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5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64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48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7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4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3</w:t>
            </w:r>
          </w:p>
        </w:tc>
        <w:tc>
          <w:tcPr>
            <w:tcW w:w="6909" w:type="dxa"/>
            <w:gridSpan w:val="3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4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6909" w:type="dxa"/>
            <w:gridSpan w:val="3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4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92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75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07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3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2</w:t>
            </w:r>
          </w:p>
        </w:tc>
        <w:tc>
          <w:tcPr>
            <w:tcW w:w="6909" w:type="dxa"/>
            <w:gridSpan w:val="3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No model</w:t>
            </w:r>
          </w:p>
        </w:tc>
      </w:tr>
      <w:tr w:rsidR="00403646" w:rsidRPr="00535E63" w:rsidTr="00136308">
        <w:tc>
          <w:tcPr>
            <w:tcW w:w="2303" w:type="dxa"/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3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74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51</w:t>
            </w:r>
          </w:p>
        </w:tc>
        <w:tc>
          <w:tcPr>
            <w:tcW w:w="2303" w:type="dxa"/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2</w:t>
            </w:r>
          </w:p>
        </w:tc>
      </w:tr>
      <w:tr w:rsidR="00403646" w:rsidRPr="00535E63" w:rsidTr="00136308"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9B1FD4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week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-2 </w:t>
            </w:r>
            <w:r w:rsidR="00403646" w:rsidRPr="00535E63">
              <w:rPr>
                <w:rFonts w:ascii="Arial" w:hAnsi="Arial" w:cs="Arial"/>
                <w:i/>
                <w:lang w:val="en-US"/>
              </w:rPr>
              <w:t>versus</w:t>
            </w:r>
            <w:r w:rsidR="00403646" w:rsidRPr="00535E63">
              <w:rPr>
                <w:rFonts w:ascii="Arial" w:hAnsi="Arial" w:cs="Arial"/>
                <w:lang w:val="en-US"/>
              </w:rPr>
              <w:t xml:space="preserve"> -1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25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16</w:t>
            </w:r>
          </w:p>
        </w:tc>
        <w:tc>
          <w:tcPr>
            <w:tcW w:w="2303" w:type="dxa"/>
            <w:tcBorders>
              <w:bottom w:val="single" w:sz="4" w:space="0" w:color="auto"/>
            </w:tcBorders>
            <w:vAlign w:val="center"/>
          </w:tcPr>
          <w:p w:rsidR="00403646" w:rsidRPr="00535E63" w:rsidRDefault="00403646" w:rsidP="00AD7014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535E63">
              <w:rPr>
                <w:rFonts w:ascii="Arial" w:hAnsi="Arial" w:cs="Arial"/>
                <w:lang w:val="en-US"/>
              </w:rPr>
              <w:t>0.45</w:t>
            </w:r>
          </w:p>
        </w:tc>
      </w:tr>
    </w:tbl>
    <w:p w:rsidR="00403646" w:rsidRPr="00535E63" w:rsidRDefault="00403646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45DCB" w:rsidRPr="00535E63" w:rsidRDefault="00A45DCB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80673A" w:rsidRPr="00535E63" w:rsidRDefault="00F360C8" w:rsidP="00AD7014">
      <w:pPr>
        <w:spacing w:after="0"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4</w:t>
      </w:r>
      <w:r w:rsidR="0080673A" w:rsidRPr="00535E63">
        <w:rPr>
          <w:rFonts w:ascii="Arial" w:hAnsi="Arial" w:cs="Arial"/>
          <w:sz w:val="24"/>
          <w:szCs w:val="24"/>
          <w:lang w:val="en-US"/>
        </w:rPr>
        <w:t xml:space="preserve"> </w:t>
      </w:r>
      <w:r w:rsidR="00097818" w:rsidRPr="00535E63">
        <w:rPr>
          <w:rFonts w:ascii="Arial" w:hAnsi="Arial" w:cs="Arial"/>
          <w:i/>
          <w:sz w:val="24"/>
          <w:szCs w:val="24"/>
          <w:lang w:val="en-US"/>
        </w:rPr>
        <w:t>Porcine</w:t>
      </w:r>
      <w:r w:rsidR="00097818" w:rsidRPr="00535E63">
        <w:rPr>
          <w:rFonts w:ascii="Arial" w:hAnsi="Arial" w:cs="Arial"/>
          <w:sz w:val="24"/>
          <w:szCs w:val="24"/>
          <w:lang w:val="en-US"/>
        </w:rPr>
        <w:t xml:space="preserve"> s</w:t>
      </w:r>
      <w:r w:rsidR="0080673A" w:rsidRPr="00535E63">
        <w:rPr>
          <w:rFonts w:ascii="Arial" w:hAnsi="Arial" w:cs="Arial"/>
          <w:i/>
          <w:sz w:val="24"/>
          <w:szCs w:val="24"/>
          <w:lang w:val="en-US"/>
        </w:rPr>
        <w:t xml:space="preserve">aliva metabolites identified by </w:t>
      </w:r>
      <w:r w:rsidR="00404863" w:rsidRPr="00535E63">
        <w:rPr>
          <w:rFonts w:ascii="Arial" w:hAnsi="Arial" w:cs="Arial"/>
          <w:i/>
          <w:sz w:val="24"/>
          <w:szCs w:val="24"/>
          <w:lang w:val="en-US"/>
        </w:rPr>
        <w:t xml:space="preserve">Orthogonal Partial Least Squares Discriminant Analysis (OPLS-DA) </w:t>
      </w:r>
      <w:r w:rsidR="0080673A" w:rsidRPr="00535E63">
        <w:rPr>
          <w:rFonts w:ascii="Arial" w:hAnsi="Arial" w:cs="Arial"/>
          <w:i/>
          <w:sz w:val="24"/>
          <w:szCs w:val="24"/>
          <w:lang w:val="en-US"/>
        </w:rPr>
        <w:t xml:space="preserve">discriminating week-4 versus week-1 before puberty. </w:t>
      </w:r>
    </w:p>
    <w:tbl>
      <w:tblPr>
        <w:tblStyle w:val="Ombrageclair"/>
        <w:tblW w:w="8749" w:type="dxa"/>
        <w:tblInd w:w="0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1"/>
        <w:gridCol w:w="1202"/>
        <w:gridCol w:w="1157"/>
        <w:gridCol w:w="2591"/>
        <w:gridCol w:w="1418"/>
      </w:tblGrid>
      <w:tr w:rsidR="0080673A" w:rsidRPr="00535E63" w:rsidTr="001363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Var ID (</w:t>
            </w: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Metabolites</w:t>
            </w:r>
            <w:proofErr w:type="spellEnd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)</w:t>
            </w:r>
          </w:p>
        </w:tc>
        <w:tc>
          <w:tcPr>
            <w:tcW w:w="1202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80673A" w:rsidRPr="00535E63" w:rsidRDefault="0080673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VIP</w:t>
            </w:r>
          </w:p>
        </w:tc>
        <w:tc>
          <w:tcPr>
            <w:tcW w:w="1157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80673A" w:rsidRPr="00535E63" w:rsidRDefault="0080673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-value</w:t>
            </w:r>
          </w:p>
        </w:tc>
        <w:tc>
          <w:tcPr>
            <w:tcW w:w="259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80673A" w:rsidRPr="00535E63" w:rsidRDefault="0080673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Fold Change ratio</w:t>
            </w:r>
          </w:p>
          <w:p w:rsidR="0080673A" w:rsidRPr="00535E63" w:rsidRDefault="0080673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(week-1/ week-</w:t>
            </w:r>
            <w:r w:rsidR="00462BED"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4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80673A" w:rsidRPr="00535E63" w:rsidRDefault="0080673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1/-4</w:t>
            </w:r>
          </w:p>
        </w:tc>
      </w:tr>
      <w:tr w:rsidR="0080673A" w:rsidRPr="00535E63" w:rsidTr="00136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Malonate</w:t>
            </w:r>
            <w:proofErr w:type="spellEnd"/>
          </w:p>
        </w:tc>
        <w:tc>
          <w:tcPr>
            <w:tcW w:w="1202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51</w:t>
            </w:r>
          </w:p>
        </w:tc>
        <w:tc>
          <w:tcPr>
            <w:tcW w:w="1157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04</w:t>
            </w:r>
          </w:p>
        </w:tc>
        <w:tc>
          <w:tcPr>
            <w:tcW w:w="2591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62</w:t>
            </w:r>
          </w:p>
        </w:tc>
        <w:tc>
          <w:tcPr>
            <w:tcW w:w="1418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1363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4.59</w:t>
            </w:r>
          </w:p>
        </w:tc>
        <w:tc>
          <w:tcPr>
            <w:tcW w:w="1202" w:type="dxa"/>
            <w:shd w:val="clear" w:color="auto" w:fill="auto"/>
            <w:noWrap/>
            <w:vAlign w:val="bottom"/>
          </w:tcPr>
          <w:p w:rsidR="0080673A" w:rsidRPr="00535E63" w:rsidRDefault="0080673A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21</w:t>
            </w:r>
          </w:p>
        </w:tc>
        <w:tc>
          <w:tcPr>
            <w:tcW w:w="1157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6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81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136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5.79</w:t>
            </w:r>
          </w:p>
        </w:tc>
        <w:tc>
          <w:tcPr>
            <w:tcW w:w="120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8</w:t>
            </w:r>
          </w:p>
        </w:tc>
        <w:tc>
          <w:tcPr>
            <w:tcW w:w="11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9</w:t>
            </w:r>
          </w:p>
        </w:tc>
        <w:tc>
          <w:tcPr>
            <w:tcW w:w="259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58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1363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Ethanol</w:t>
            </w:r>
          </w:p>
        </w:tc>
        <w:tc>
          <w:tcPr>
            <w:tcW w:w="1202" w:type="dxa"/>
            <w:shd w:val="clear" w:color="auto" w:fill="auto"/>
            <w:noWrap/>
            <w:vAlign w:val="bottom"/>
          </w:tcPr>
          <w:p w:rsidR="0080673A" w:rsidRPr="00535E63" w:rsidRDefault="0080673A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68</w:t>
            </w:r>
          </w:p>
        </w:tc>
        <w:tc>
          <w:tcPr>
            <w:tcW w:w="1157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25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80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4C3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Butyrate-2-HOvalerate</w:t>
            </w:r>
          </w:p>
        </w:tc>
        <w:tc>
          <w:tcPr>
            <w:tcW w:w="120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</w:tcPr>
          <w:p w:rsidR="0080673A" w:rsidRPr="00535E63" w:rsidRDefault="0080673A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9</w:t>
            </w:r>
          </w:p>
        </w:tc>
        <w:tc>
          <w:tcPr>
            <w:tcW w:w="11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3</w:t>
            </w:r>
          </w:p>
        </w:tc>
        <w:tc>
          <w:tcPr>
            <w:tcW w:w="259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80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1363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0.85</w:t>
            </w:r>
          </w:p>
        </w:tc>
        <w:tc>
          <w:tcPr>
            <w:tcW w:w="12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673A" w:rsidRPr="00535E63" w:rsidRDefault="0080673A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95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3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74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0673A" w:rsidRPr="00535E63" w:rsidRDefault="0080673A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80673A" w:rsidRPr="00535E63" w:rsidTr="001363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9" w:type="dxa"/>
            <w:gridSpan w:val="5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136308" w:rsidRPr="00535E63" w:rsidRDefault="00136308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</w:p>
          <w:p w:rsidR="0080673A" w:rsidRPr="00535E63" w:rsidRDefault="0080673A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 xml:space="preserve">VIP = variable Importance in Projection in the OPLS-DA model. </w:t>
            </w: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val="en-US"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value</w:t>
            </w:r>
            <w:r w:rsidRPr="00535E63">
              <w:rPr>
                <w:rFonts w:ascii="Arial" w:hAnsi="Arial" w:cs="Arial"/>
                <w:b w:val="0"/>
                <w:lang w:val="en-US"/>
              </w:rPr>
              <w:t xml:space="preserve"> obtained by a non-parametric test (Wilcoxon rank-sum test).</w:t>
            </w:r>
            <w:r w:rsidR="004C31C5" w:rsidRPr="00535E63">
              <w:rPr>
                <w:rFonts w:ascii="Arial" w:hAnsi="Arial" w:cs="Arial"/>
                <w:b w:val="0"/>
                <w:lang w:val="en-US"/>
              </w:rPr>
              <w:t xml:space="preserve"> Und = undetermined.</w:t>
            </w:r>
          </w:p>
        </w:tc>
      </w:tr>
    </w:tbl>
    <w:p w:rsidR="0080673A" w:rsidRPr="00535E63" w:rsidRDefault="0080673A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AD7014" w:rsidRPr="00535E63" w:rsidRDefault="00AD7014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4007D2" w:rsidRPr="00535E63" w:rsidRDefault="004007D2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DD3228" w:rsidRPr="00535E63" w:rsidRDefault="00DD3228" w:rsidP="00AD7014">
      <w:pPr>
        <w:spacing w:after="0" w:line="480" w:lineRule="auto"/>
        <w:jc w:val="both"/>
        <w:rPr>
          <w:rFonts w:ascii="Arial" w:hAnsi="Arial" w:cs="Arial"/>
          <w:lang w:val="en-US"/>
        </w:rPr>
      </w:pPr>
    </w:p>
    <w:p w:rsidR="000C3687" w:rsidRPr="00535E63" w:rsidRDefault="00F360C8" w:rsidP="00AD7014">
      <w:pPr>
        <w:spacing w:after="0" w:line="48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5E63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5</w:t>
      </w:r>
      <w:r w:rsidR="001C56EF" w:rsidRPr="00535E63">
        <w:rPr>
          <w:rFonts w:ascii="Arial" w:hAnsi="Arial" w:cs="Arial"/>
          <w:b/>
          <w:sz w:val="24"/>
          <w:szCs w:val="24"/>
          <w:lang w:val="en-US"/>
        </w:rPr>
        <w:t xml:space="preserve"> </w:t>
      </w:r>
      <w:bookmarkStart w:id="0" w:name="_GoBack"/>
      <w:bookmarkEnd w:id="0"/>
      <w:r w:rsidR="000C3687" w:rsidRPr="00535E63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097818" w:rsidRPr="00535E63">
        <w:rPr>
          <w:rFonts w:ascii="Arial" w:hAnsi="Arial" w:cs="Arial"/>
          <w:i/>
          <w:sz w:val="24"/>
          <w:szCs w:val="24"/>
          <w:lang w:val="en-US"/>
        </w:rPr>
        <w:t>porcine s</w:t>
      </w:r>
      <w:r w:rsidR="000C3687" w:rsidRPr="00535E63">
        <w:rPr>
          <w:rFonts w:ascii="Arial" w:hAnsi="Arial" w:cs="Arial"/>
          <w:i/>
          <w:sz w:val="24"/>
          <w:szCs w:val="24"/>
          <w:lang w:val="en-US"/>
        </w:rPr>
        <w:t xml:space="preserve">aliva metabolites identified by </w:t>
      </w:r>
      <w:r w:rsidR="00404863" w:rsidRPr="00535E63">
        <w:rPr>
          <w:rFonts w:ascii="Arial" w:hAnsi="Arial" w:cs="Arial"/>
          <w:i/>
          <w:sz w:val="24"/>
          <w:szCs w:val="24"/>
          <w:lang w:val="en-US"/>
        </w:rPr>
        <w:t xml:space="preserve">Orthogonal Partial Least Squares Discriminant Analysis (OPLS-DA) </w:t>
      </w:r>
      <w:r w:rsidR="000C3687" w:rsidRPr="00535E63">
        <w:rPr>
          <w:rFonts w:ascii="Arial" w:hAnsi="Arial" w:cs="Arial"/>
          <w:i/>
          <w:sz w:val="24"/>
          <w:szCs w:val="24"/>
          <w:lang w:val="en-US"/>
        </w:rPr>
        <w:t xml:space="preserve">discriminating week-5 versus week-1 before puberty. </w:t>
      </w:r>
    </w:p>
    <w:tbl>
      <w:tblPr>
        <w:tblStyle w:val="Ombrageclair"/>
        <w:tblW w:w="8749" w:type="dxa"/>
        <w:tblInd w:w="0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173"/>
        <w:gridCol w:w="1157"/>
        <w:gridCol w:w="2591"/>
        <w:gridCol w:w="1418"/>
      </w:tblGrid>
      <w:tr w:rsidR="000C3687" w:rsidRPr="00535E63" w:rsidTr="004C3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Var ID (</w:t>
            </w: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Metabolites</w:t>
            </w:r>
            <w:proofErr w:type="spellEnd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)</w:t>
            </w:r>
          </w:p>
        </w:tc>
        <w:tc>
          <w:tcPr>
            <w:tcW w:w="1173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VIP</w:t>
            </w:r>
          </w:p>
        </w:tc>
        <w:tc>
          <w:tcPr>
            <w:tcW w:w="1157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-value</w:t>
            </w:r>
          </w:p>
        </w:tc>
        <w:tc>
          <w:tcPr>
            <w:tcW w:w="2591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Fold Change ratio</w:t>
            </w:r>
          </w:p>
          <w:p w:rsidR="000C3687" w:rsidRPr="00535E63" w:rsidRDefault="00856C4A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(week</w:t>
            </w:r>
            <w:r w:rsidR="000C3687"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1/ week-5)</w:t>
            </w:r>
          </w:p>
        </w:tc>
        <w:tc>
          <w:tcPr>
            <w:tcW w:w="141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1/-5</w:t>
            </w:r>
          </w:p>
        </w:tc>
      </w:tr>
      <w:tr w:rsidR="000C3687" w:rsidRPr="00535E63" w:rsidTr="004C3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Und-5.79</w:t>
            </w:r>
          </w:p>
        </w:tc>
        <w:tc>
          <w:tcPr>
            <w:tcW w:w="1173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30</w:t>
            </w:r>
          </w:p>
        </w:tc>
        <w:tc>
          <w:tcPr>
            <w:tcW w:w="1157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3</w:t>
            </w:r>
          </w:p>
        </w:tc>
        <w:tc>
          <w:tcPr>
            <w:tcW w:w="2591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70</w:t>
            </w:r>
          </w:p>
        </w:tc>
        <w:tc>
          <w:tcPr>
            <w:tcW w:w="1418" w:type="dxa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535E63" w:rsidTr="004C31C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Propionate</w:t>
            </w:r>
            <w:proofErr w:type="spellEnd"/>
          </w:p>
        </w:tc>
        <w:tc>
          <w:tcPr>
            <w:tcW w:w="1173" w:type="dxa"/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30</w:t>
            </w:r>
          </w:p>
        </w:tc>
        <w:tc>
          <w:tcPr>
            <w:tcW w:w="1157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8</w:t>
            </w:r>
          </w:p>
        </w:tc>
        <w:tc>
          <w:tcPr>
            <w:tcW w:w="2591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5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535E63" w:rsidTr="004C3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Ethanol</w:t>
            </w:r>
          </w:p>
        </w:tc>
        <w:tc>
          <w:tcPr>
            <w:tcW w:w="1173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22</w:t>
            </w:r>
          </w:p>
        </w:tc>
        <w:tc>
          <w:tcPr>
            <w:tcW w:w="11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2</w:t>
            </w:r>
          </w:p>
        </w:tc>
        <w:tc>
          <w:tcPr>
            <w:tcW w:w="259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65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535E63" w:rsidTr="004C31C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proofErr w:type="spellStart"/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Malonate</w:t>
            </w:r>
            <w:proofErr w:type="spellEnd"/>
          </w:p>
        </w:tc>
        <w:tc>
          <w:tcPr>
            <w:tcW w:w="1173" w:type="dxa"/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8</w:t>
            </w:r>
          </w:p>
        </w:tc>
        <w:tc>
          <w:tcPr>
            <w:tcW w:w="1157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2</w:t>
            </w:r>
          </w:p>
        </w:tc>
        <w:tc>
          <w:tcPr>
            <w:tcW w:w="2591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35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535E63" w:rsidTr="004C31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Butyrate+2HOvalerate</w:t>
            </w:r>
          </w:p>
        </w:tc>
        <w:tc>
          <w:tcPr>
            <w:tcW w:w="1173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5</w:t>
            </w:r>
          </w:p>
        </w:tc>
        <w:tc>
          <w:tcPr>
            <w:tcW w:w="11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05</w:t>
            </w:r>
          </w:p>
        </w:tc>
        <w:tc>
          <w:tcPr>
            <w:tcW w:w="2591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67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535E63" w:rsidTr="004C31C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eastAsia="fr-FR"/>
              </w:rPr>
              <w:t>Formate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3687" w:rsidRPr="00535E63" w:rsidRDefault="000C3687" w:rsidP="004C31C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</w:t>
            </w:r>
            <w:r w:rsidR="004C31C5" w:rsidRPr="00535E63">
              <w:rPr>
                <w:rFonts w:ascii="Arial" w:eastAsia="Times New Roman" w:hAnsi="Arial" w:cs="Arial"/>
                <w:color w:val="000000"/>
                <w:lang w:eastAsia="fr-FR"/>
              </w:rPr>
              <w:t>.</w:t>
            </w: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0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0.17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1.67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3687" w:rsidRPr="00535E63" w:rsidRDefault="000C3687" w:rsidP="00AD7014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fr-FR"/>
              </w:rPr>
            </w:pPr>
            <w:r w:rsidRPr="00535E63">
              <w:rPr>
                <w:rFonts w:ascii="Arial" w:eastAsia="Times New Roman" w:hAnsi="Arial" w:cs="Arial"/>
                <w:color w:val="000000"/>
                <w:lang w:eastAsia="fr-FR"/>
              </w:rPr>
              <w:t>Up</w:t>
            </w:r>
          </w:p>
        </w:tc>
      </w:tr>
      <w:tr w:rsidR="000C3687" w:rsidRPr="00237272" w:rsidTr="00747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49" w:type="dxa"/>
            <w:gridSpan w:val="5"/>
            <w:tcBorders>
              <w:top w:val="single" w:sz="4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:rsidR="00747BC3" w:rsidRPr="00535E63" w:rsidRDefault="00747BC3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</w:p>
          <w:p w:rsidR="000C3687" w:rsidRPr="00350AE0" w:rsidRDefault="000C3687" w:rsidP="00AD7014">
            <w:pPr>
              <w:spacing w:line="480" w:lineRule="auto"/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</w:pP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 xml:space="preserve">VIP = variable Importance in Projection in the OPLS-Da model. </w:t>
            </w:r>
            <w:r w:rsidRPr="00535E63">
              <w:rPr>
                <w:rFonts w:ascii="Arial" w:eastAsia="Times New Roman" w:hAnsi="Arial" w:cs="Arial"/>
                <w:b w:val="0"/>
                <w:i/>
                <w:color w:val="000000"/>
                <w:lang w:val="en-US" w:eastAsia="fr-FR"/>
              </w:rPr>
              <w:t>P</w:t>
            </w:r>
            <w:r w:rsidRPr="00535E63">
              <w:rPr>
                <w:rFonts w:ascii="Arial" w:eastAsia="Times New Roman" w:hAnsi="Arial" w:cs="Arial"/>
                <w:b w:val="0"/>
                <w:color w:val="000000"/>
                <w:lang w:val="en-US" w:eastAsia="fr-FR"/>
              </w:rPr>
              <w:t>-value</w:t>
            </w:r>
            <w:r w:rsidRPr="00535E63">
              <w:rPr>
                <w:rFonts w:ascii="Arial" w:hAnsi="Arial" w:cs="Arial"/>
                <w:b w:val="0"/>
                <w:lang w:val="en-US"/>
              </w:rPr>
              <w:t xml:space="preserve"> obtained by a non-parametric test (Wilcoxon rank-sum test).</w:t>
            </w:r>
            <w:r w:rsidR="004C31C5" w:rsidRPr="00535E63">
              <w:rPr>
                <w:rFonts w:ascii="Arial" w:hAnsi="Arial" w:cs="Arial"/>
                <w:b w:val="0"/>
                <w:lang w:val="en-US"/>
              </w:rPr>
              <w:t xml:space="preserve"> Und = undetermined.</w:t>
            </w:r>
          </w:p>
        </w:tc>
      </w:tr>
    </w:tbl>
    <w:p w:rsidR="007F791D" w:rsidRPr="00350AE0" w:rsidRDefault="007F791D" w:rsidP="00AD7014">
      <w:pPr>
        <w:spacing w:after="0" w:line="480" w:lineRule="auto"/>
        <w:rPr>
          <w:rFonts w:ascii="Arial" w:hAnsi="Arial" w:cs="Arial"/>
          <w:lang w:val="en-US"/>
        </w:rPr>
      </w:pPr>
    </w:p>
    <w:p w:rsidR="00A35E0C" w:rsidRPr="00350AE0" w:rsidRDefault="00A35E0C" w:rsidP="00AD7014">
      <w:pPr>
        <w:spacing w:after="0" w:line="480" w:lineRule="auto"/>
        <w:rPr>
          <w:rFonts w:ascii="Arial" w:hAnsi="Arial" w:cs="Arial"/>
          <w:lang w:val="en-US"/>
        </w:rPr>
      </w:pPr>
    </w:p>
    <w:sectPr w:rsidR="00A35E0C" w:rsidRPr="00350AE0" w:rsidSect="001F2B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TUzNzG3MDIwMTdS0lEKTi0uzszPAykwrAUAirSj8CwAAAA="/>
  </w:docVars>
  <w:rsids>
    <w:rsidRoot w:val="007F791D"/>
    <w:rsid w:val="0002714F"/>
    <w:rsid w:val="00097818"/>
    <w:rsid w:val="000A5D87"/>
    <w:rsid w:val="000C3687"/>
    <w:rsid w:val="000F7CC7"/>
    <w:rsid w:val="00136308"/>
    <w:rsid w:val="001C56EF"/>
    <w:rsid w:val="001F2B64"/>
    <w:rsid w:val="00214466"/>
    <w:rsid w:val="00230F02"/>
    <w:rsid w:val="00237272"/>
    <w:rsid w:val="00350AE0"/>
    <w:rsid w:val="003E70F9"/>
    <w:rsid w:val="004000E8"/>
    <w:rsid w:val="004007D2"/>
    <w:rsid w:val="00403646"/>
    <w:rsid w:val="00404863"/>
    <w:rsid w:val="00425B1C"/>
    <w:rsid w:val="00462BED"/>
    <w:rsid w:val="004664B9"/>
    <w:rsid w:val="004C31C5"/>
    <w:rsid w:val="004C62CA"/>
    <w:rsid w:val="00503F50"/>
    <w:rsid w:val="00535E63"/>
    <w:rsid w:val="006058E4"/>
    <w:rsid w:val="00613C03"/>
    <w:rsid w:val="00614BB9"/>
    <w:rsid w:val="00616DA9"/>
    <w:rsid w:val="00681143"/>
    <w:rsid w:val="006E25CD"/>
    <w:rsid w:val="00747BC3"/>
    <w:rsid w:val="00747D75"/>
    <w:rsid w:val="007557FF"/>
    <w:rsid w:val="00755AD1"/>
    <w:rsid w:val="007F791D"/>
    <w:rsid w:val="0080673A"/>
    <w:rsid w:val="00821408"/>
    <w:rsid w:val="0083253D"/>
    <w:rsid w:val="00856C4A"/>
    <w:rsid w:val="00872480"/>
    <w:rsid w:val="008949A9"/>
    <w:rsid w:val="009B1FD4"/>
    <w:rsid w:val="00A16FE9"/>
    <w:rsid w:val="00A35E0C"/>
    <w:rsid w:val="00A45DCB"/>
    <w:rsid w:val="00AD7014"/>
    <w:rsid w:val="00B0163F"/>
    <w:rsid w:val="00B353D4"/>
    <w:rsid w:val="00B66CE9"/>
    <w:rsid w:val="00C0715E"/>
    <w:rsid w:val="00D10507"/>
    <w:rsid w:val="00D26FB6"/>
    <w:rsid w:val="00D50B5A"/>
    <w:rsid w:val="00DA2B84"/>
    <w:rsid w:val="00DB5B0B"/>
    <w:rsid w:val="00DD3228"/>
    <w:rsid w:val="00E14928"/>
    <w:rsid w:val="00EB7D1D"/>
    <w:rsid w:val="00EE4DA9"/>
    <w:rsid w:val="00EF0F1F"/>
    <w:rsid w:val="00F24225"/>
    <w:rsid w:val="00F360C8"/>
    <w:rsid w:val="00F36FBD"/>
    <w:rsid w:val="00F5391C"/>
    <w:rsid w:val="00F978BF"/>
    <w:rsid w:val="00FC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786B2"/>
  <w15:chartTrackingRefBased/>
  <w15:docId w15:val="{081C2A26-60DB-4F30-BC62-3EF9C7A0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7F7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mbrageclair">
    <w:name w:val="Light Shading"/>
    <w:basedOn w:val="TableauNormal"/>
    <w:uiPriority w:val="60"/>
    <w:semiHidden/>
    <w:unhideWhenUsed/>
    <w:rsid w:val="00A35E0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nil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B8D66-3793-4B4D-9599-12E1F8DD6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RA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ylene Goudet-Guitton</dc:creator>
  <cp:keywords/>
  <dc:description/>
  <cp:lastModifiedBy>ANM</cp:lastModifiedBy>
  <cp:revision>3</cp:revision>
  <dcterms:created xsi:type="dcterms:W3CDTF">2018-07-20T10:21:00Z</dcterms:created>
  <dcterms:modified xsi:type="dcterms:W3CDTF">2018-07-20T10:22:00Z</dcterms:modified>
</cp:coreProperties>
</file>